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2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й необходимых для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Linux, Roxy, произвести ее минимальную настройку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новую виртуальную машину, указали ее имя, тип операционной системы, размер основной памяти, задали конфигурацию жесткого диска и его размер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400550"/>
            <wp:effectExtent b="0" l="0" r="0" t="0"/>
            <wp:docPr descr="Настройк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стройка виртуальной машины</w:t>
      </w:r>
    </w:p>
    <w:p>
      <w:pPr>
        <w:pStyle w:val="BodyText"/>
      </w:pPr>
      <w:r>
        <w:t xml:space="preserve">Добавили новый образ оптического диска в окн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468624"/>
            <wp:effectExtent b="0" l="0" r="0" t="0"/>
            <wp:docPr descr="Подключение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дключение образа оптического диска</w:t>
      </w:r>
    </w:p>
    <w:p>
      <w:pPr>
        <w:pStyle w:val="BodyText"/>
      </w:pPr>
      <w:r>
        <w:t xml:space="preserve">Запустили виртуальную машин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710332"/>
            <wp:effectExtent b="0" l="0" r="0" t="0"/>
            <wp:docPr descr="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В разделе выбора прграмм указали в качестве базового окружения-Server with GUI, а в качестве дополнительного-Development tool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4000500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Отключили KDUM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687710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Включили сетевое соединение и в качестве имени узла указали: inneustroeva.localdomain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2996207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Установили пароль для root и пользователя с правами администрат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1541859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CaptionedFigure"/>
      </w:pPr>
      <w:bookmarkStart w:id="37" w:name="fig:008"/>
      <w:r>
        <w:drawing>
          <wp:inline>
            <wp:extent cx="5334000" cy="1866900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После всех настроек, дополнительно настроили часовой пояс, раскладку клавиатуры, выбрали английский в качестве интерфейса. После нажали на кнопу, установить.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4733925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Подключили образ диска дополнений гостевой О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1852775"/>
            <wp:effectExtent b="0" l="0" r="0" t="0"/>
            <wp:docPr descr="Подключения образа диска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дключения образа диска</w:t>
      </w:r>
    </w:p>
    <w:p>
      <w:pPr>
        <w:pStyle w:val="BodyText"/>
      </w:pPr>
      <w:r>
        <w:t xml:space="preserve">Проверели, что хост имя верно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3450831"/>
            <wp:effectExtent b="0" l="0" r="0" t="0"/>
            <wp:docPr descr="Проверка хост имен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верка хост имени</w:t>
      </w:r>
    </w:p>
    <w:bookmarkEnd w:id="44"/>
    <w:bookmarkStart w:id="59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смотрели вывод команды dmsg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6" w:name="fig:012"/>
      <w:r>
        <w:drawing>
          <wp:inline>
            <wp:extent cx="5334000" cy="508000"/>
            <wp:effectExtent b="0" l="0" r="0" t="0"/>
            <wp:docPr descr="Просмотр команд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команды</w:t>
      </w:r>
    </w:p>
    <w:p>
      <w:pPr>
        <w:pStyle w:val="BodyText"/>
      </w:pPr>
      <w:r>
        <w:t xml:space="preserve">Использовали команду grep, чтобы найти Версию ядра Линук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8" w:name="fig:013"/>
      <w:r>
        <w:drawing>
          <wp:inline>
            <wp:extent cx="5334000" cy="482857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Частоту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0" w:name="fig:014"/>
      <w:r>
        <w:drawing>
          <wp:inline>
            <wp:extent cx="5334000" cy="868641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Модель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2" w:name="fig:015"/>
      <w:r>
        <w:drawing>
          <wp:inline>
            <wp:extent cx="5334000" cy="405423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Объем доступной оперативной 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4" w:name="fig:016"/>
      <w:r>
        <w:drawing>
          <wp:inline>
            <wp:extent cx="5334000" cy="1298437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Тип гипервиз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6" w:name="fig:017"/>
      <w:r>
        <w:drawing>
          <wp:inline>
            <wp:extent cx="5334000" cy="505934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Тип файловый системы корневого раздела и последовательность матирования файловой сис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8" w:name="fig:018"/>
      <w:r>
        <w:drawing>
          <wp:inline>
            <wp:extent cx="5334000" cy="2293070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оиск информации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или необходимое для работы сервисов и выполнили домашнее задание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Неустроева Ирина Николаевна</dc:creator>
  <dc:language>ru-RU</dc:language>
  <cp:keywords/>
  <dcterms:created xsi:type="dcterms:W3CDTF">2025-02-20T00:32:52Z</dcterms:created>
  <dcterms:modified xsi:type="dcterms:W3CDTF">2025-02-20T0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и конфигурация операционных систем на виртуальную машин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